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404C" w:rsidRPr="002C404C" w:rsidRDefault="002C404C" w:rsidP="002C404C">
      <w:pPr>
        <w:spacing w:line="240" w:lineRule="auto"/>
        <w:rPr>
          <w:rFonts w:ascii="Times New Roman" w:eastAsia="Times New Roman" w:hAnsi="Times New Roman" w:cs="Times New Roman"/>
          <w:bCs/>
          <w:sz w:val="20"/>
          <w:szCs w:val="20"/>
          <w:lang w:eastAsia="ru-RU"/>
        </w:rPr>
      </w:pPr>
      <w:r>
        <w:rPr>
          <w:rFonts w:ascii="Times New Roman" w:eastAsia="Times New Roman" w:hAnsi="Times New Roman" w:cs="Times New Roman"/>
          <w:bCs/>
          <w:sz w:val="20"/>
          <w:szCs w:val="20"/>
          <w:lang w:eastAsia="ru-RU"/>
        </w:rPr>
        <w:t>Город        ______________                          Наименование организации ______________________________</w:t>
      </w:r>
    </w:p>
    <w:p w:rsidR="00F95729" w:rsidRPr="00F95729" w:rsidRDefault="00F95729" w:rsidP="00F95729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b/>
          <w:sz w:val="22"/>
          <w:szCs w:val="28"/>
          <w:lang w:val="ru-RU"/>
        </w:rPr>
        <w:t xml:space="preserve">Анкета для оценки качества условий оказания услуг медицинскими организациями в </w:t>
      </w:r>
      <w:r w:rsidRPr="00F95729">
        <w:rPr>
          <w:rFonts w:ascii="Times New Roman" w:hAnsi="Times New Roman" w:cs="Times New Roman"/>
          <w:b/>
          <w:sz w:val="32"/>
          <w:szCs w:val="28"/>
          <w:lang w:val="ru-RU"/>
        </w:rPr>
        <w:t>стационарных</w:t>
      </w:r>
      <w:r w:rsidRPr="00F95729">
        <w:rPr>
          <w:rFonts w:ascii="Times New Roman" w:hAnsi="Times New Roman" w:cs="Times New Roman"/>
          <w:b/>
          <w:sz w:val="22"/>
          <w:szCs w:val="28"/>
          <w:lang w:val="ru-RU"/>
        </w:rPr>
        <w:t xml:space="preserve"> условиях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a3"/>
        <w:spacing w:before="0" w:after="0"/>
        <w:jc w:val="center"/>
        <w:rPr>
          <w:rFonts w:ascii="Times New Roman" w:hAnsi="Times New Roman" w:cs="Times New Roman"/>
          <w:i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i/>
          <w:sz w:val="22"/>
          <w:szCs w:val="28"/>
          <w:lang w:val="ru-RU"/>
        </w:rPr>
        <w:t>*ВОПРОС 1 не относится к специализированным больницам психиатрическим, в том числе детским, и санаторно-курортным организациям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Compact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 xml:space="preserve">1. Госпитализация была*: </w:t>
      </w:r>
    </w:p>
    <w:p w:rsidR="00F95729" w:rsidRPr="00F95729" w:rsidRDefault="00F95729" w:rsidP="00F95729">
      <w:pPr>
        <w:pStyle w:val="Compact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 xml:space="preserve">1. </w:t>
      </w:r>
      <w:proofErr w:type="gramStart"/>
      <w:r w:rsidRPr="00F95729">
        <w:rPr>
          <w:rFonts w:ascii="Times New Roman" w:hAnsi="Times New Roman" w:cs="Times New Roman"/>
          <w:sz w:val="22"/>
          <w:szCs w:val="28"/>
          <w:lang w:val="ru-RU"/>
        </w:rPr>
        <w:t>экстренная</w:t>
      </w:r>
      <w:proofErr w:type="gramEnd"/>
      <w:r w:rsidRPr="00F95729">
        <w:rPr>
          <w:rFonts w:ascii="Times New Roman" w:hAnsi="Times New Roman" w:cs="Times New Roman"/>
          <w:sz w:val="22"/>
          <w:szCs w:val="28"/>
          <w:lang w:val="ru-RU"/>
        </w:rPr>
        <w:t xml:space="preserve"> (перейти к вопросу 4) </w:t>
      </w:r>
    </w:p>
    <w:p w:rsidR="00F95729" w:rsidRPr="00F95729" w:rsidRDefault="00F95729" w:rsidP="00F95729">
      <w:pPr>
        <w:pStyle w:val="Compact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 xml:space="preserve">2. </w:t>
      </w:r>
      <w:proofErr w:type="gramStart"/>
      <w:r w:rsidRPr="00F95729">
        <w:rPr>
          <w:rFonts w:ascii="Times New Roman" w:hAnsi="Times New Roman" w:cs="Times New Roman"/>
          <w:sz w:val="22"/>
          <w:szCs w:val="28"/>
          <w:lang w:val="ru-RU"/>
        </w:rPr>
        <w:t>плановая</w:t>
      </w:r>
      <w:proofErr w:type="gramEnd"/>
      <w:r w:rsidRPr="00F95729">
        <w:rPr>
          <w:rFonts w:ascii="Times New Roman" w:hAnsi="Times New Roman" w:cs="Times New Roman"/>
          <w:sz w:val="22"/>
          <w:szCs w:val="28"/>
          <w:lang w:val="ru-RU"/>
        </w:rPr>
        <w:t xml:space="preserve"> (перейти к вопросам 1.1 -1.3)</w:t>
      </w:r>
    </w:p>
    <w:p w:rsidR="00F95729" w:rsidRPr="00F95729" w:rsidRDefault="00F95729" w:rsidP="00F95729">
      <w:pPr>
        <w:pStyle w:val="Compact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FirstParagraph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1. Вы ожидали плановой госпитализации с момента получения направления на плановую госпитализацию: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30 календарных дней и более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2. 29 календарных дней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3. 28 календарных дней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4. 27 календарных дней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5. 15 календарных дней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6. менее 15 календарных дней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 xml:space="preserve">1.2. Вы были госпитализированы в назначенный срок? 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да    2. нет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3. Вам сообщили о дате госпитализации: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по телефону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 xml:space="preserve">2. при обращении в медицинскую организацию 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3. электронным уведомлением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Compact"/>
        <w:numPr>
          <w:ilvl w:val="0"/>
          <w:numId w:val="1"/>
        </w:numPr>
        <w:spacing w:before="0" w:after="0"/>
        <w:ind w:left="0" w:firstLine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 xml:space="preserve">Вы удовлетворены комфортностью условий в приемном отделении? </w:t>
      </w:r>
    </w:p>
    <w:p w:rsidR="00F95729" w:rsidRPr="00F95729" w:rsidRDefault="00F95729" w:rsidP="00F95729">
      <w:pPr>
        <w:pStyle w:val="Compact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да     2. нет (перейти к вопросам 2.1)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2.1. Что именно Вас не удовлетворяет?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отсутствие свободных мест ожидания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2. состояние гардероба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3. состояние санитарно-гигиенических помещений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4. отсутствие питьевой воды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5. санитарное состояние помещений</w:t>
      </w:r>
    </w:p>
    <w:p w:rsidR="00F95729" w:rsidRPr="00F95729" w:rsidRDefault="00F95729" w:rsidP="00F95729">
      <w:pPr>
        <w:pStyle w:val="Compact"/>
        <w:numPr>
          <w:ilvl w:val="0"/>
          <w:numId w:val="2"/>
        </w:numPr>
        <w:spacing w:before="0" w:after="0"/>
        <w:ind w:left="0" w:firstLine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Вы удовлетворены отношением к Вам работников медицинской организации (доброжелательность, вежливость) во время пребывания в приемном отделении?</w:t>
      </w:r>
    </w:p>
    <w:p w:rsidR="00F95729" w:rsidRPr="00F95729" w:rsidRDefault="00F95729" w:rsidP="00F95729">
      <w:pPr>
        <w:pStyle w:val="FirstParagraph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да      2. нет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 xml:space="preserve">4. Имеете ли Вы установленную группу ограничения трудоспособности? 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да (перейти к вопросам 4.1-4.3)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2. нет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 xml:space="preserve">4.1. Какую группу ограничения трудоспособности Вы имеете? 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1 группа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2. 2 группа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3. 3 группа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4. ребенок-инвалид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4.2. В медицинской организации обеспечены условия доступности для лиц с ограниченными возможностями?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да (перейти к вопросу 4.3)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2. нет (перейти к вопросу 4.2.1)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4.2.1. Пожалуйста, укажите, что (кто) именно отсутствует: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выделенные места стоянки для автотранспортных средств инвалидов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2. пандусы, подъемные платформы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3. адаптированные лифты, поручни, расширенные дверные проемы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4. сменные кресла-коляски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5. дублирование для инвалидов по слуху и зрению звуковой и зрительной информации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6. дублирование информации шрифтом Брайля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lastRenderedPageBreak/>
        <w:t>7. специально оборудованные санитарно-гигиенические помещения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8. сопровождающие работники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4.3. Удовлетворены ли Вы доступностью услуг для инвалидов в медицинской организации?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да   2. нет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Compact"/>
        <w:numPr>
          <w:ilvl w:val="0"/>
          <w:numId w:val="3"/>
        </w:numPr>
        <w:spacing w:before="0" w:after="0"/>
        <w:ind w:left="0" w:firstLine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 xml:space="preserve">Во время пребывания в медицинской организации Вы обращались к информации, размещенной в помещениях медицинской организации (стенды, </w:t>
      </w:r>
      <w:proofErr w:type="spellStart"/>
      <w:r w:rsidRPr="00F95729">
        <w:rPr>
          <w:rFonts w:ascii="Times New Roman" w:hAnsi="Times New Roman" w:cs="Times New Roman"/>
          <w:sz w:val="22"/>
          <w:szCs w:val="28"/>
          <w:lang w:val="ru-RU"/>
        </w:rPr>
        <w:t>инфоматы</w:t>
      </w:r>
      <w:proofErr w:type="spellEnd"/>
      <w:r w:rsidRPr="00F95729">
        <w:rPr>
          <w:rFonts w:ascii="Times New Roman" w:hAnsi="Times New Roman" w:cs="Times New Roman"/>
          <w:sz w:val="22"/>
          <w:szCs w:val="28"/>
          <w:lang w:val="ru-RU"/>
        </w:rPr>
        <w:t xml:space="preserve"> и др.)?</w:t>
      </w:r>
    </w:p>
    <w:p w:rsidR="00F95729" w:rsidRPr="00F95729" w:rsidRDefault="00F95729" w:rsidP="00F95729">
      <w:pPr>
        <w:pStyle w:val="FirstParagraph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да (перейти к вопросу 5.1)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2. нет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5.1. Удовлетворены ли Вы открытостью, полнотой и доступностью информации о деятельности медицинской организации, размещенной в помещениях медицинской организации?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да       2. нет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Compact"/>
        <w:numPr>
          <w:ilvl w:val="0"/>
          <w:numId w:val="4"/>
        </w:numPr>
        <w:spacing w:before="0" w:after="0"/>
        <w:ind w:left="0" w:firstLine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Перед госпитализацией Вы обращались к информации, размещенной на официальном сайте медицинской организации?</w:t>
      </w:r>
    </w:p>
    <w:p w:rsidR="00F95729" w:rsidRPr="00F95729" w:rsidRDefault="00F95729" w:rsidP="00F95729">
      <w:pPr>
        <w:pStyle w:val="Compact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да (перейти к вопросу 6.1)</w:t>
      </w:r>
    </w:p>
    <w:p w:rsidR="00F95729" w:rsidRPr="00F95729" w:rsidRDefault="00F95729" w:rsidP="00F95729">
      <w:pPr>
        <w:pStyle w:val="FirstParagraph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2. нет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6.1. Удовлетворены ли Вы открытостью, полнотой и доступностью информации о деятельности медицинской организации, размещенной на официальном сайте медицинской организации?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да      2. нет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7. Вы удовлетворены комфортностью условий предоставления услуг в медицинской организации?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да</w:t>
      </w:r>
      <w:r w:rsidR="002C404C">
        <w:rPr>
          <w:rFonts w:ascii="Times New Roman" w:hAnsi="Times New Roman" w:cs="Times New Roman"/>
          <w:sz w:val="22"/>
          <w:szCs w:val="28"/>
          <w:lang w:val="ru-RU"/>
        </w:rPr>
        <w:t xml:space="preserve">       </w:t>
      </w:r>
      <w:r w:rsidRPr="00F95729">
        <w:rPr>
          <w:rFonts w:ascii="Times New Roman" w:hAnsi="Times New Roman" w:cs="Times New Roman"/>
          <w:sz w:val="22"/>
          <w:szCs w:val="28"/>
          <w:lang w:val="ru-RU"/>
        </w:rPr>
        <w:t>2. нет (перейти к вопросу 7.1)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7.1. Что именно Вас не удовлетворяет?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питание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2. отсутствие питьевой воды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 xml:space="preserve">3. состояние санитарно-гигиенических помещений 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4. санитарное состояние помещений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5. действия персонала по уходу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Compact"/>
        <w:numPr>
          <w:ilvl w:val="0"/>
          <w:numId w:val="5"/>
        </w:numPr>
        <w:spacing w:before="0" w:after="0"/>
        <w:ind w:left="0" w:firstLine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Вы удовлетворены отношением к Вам работников медицинской организации во время пребывания в отделении (доброжелательность, вежливость)?</w:t>
      </w:r>
    </w:p>
    <w:p w:rsidR="00F95729" w:rsidRPr="00F95729" w:rsidRDefault="00F95729" w:rsidP="00F95729">
      <w:pPr>
        <w:pStyle w:val="FirstParagraph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да   2. нет</w:t>
      </w:r>
    </w:p>
    <w:p w:rsidR="00F95729" w:rsidRPr="00F95729" w:rsidRDefault="00F95729" w:rsidP="00F95729">
      <w:pPr>
        <w:pStyle w:val="a3"/>
        <w:spacing w:before="0" w:after="0"/>
        <w:rPr>
          <w:sz w:val="20"/>
          <w:lang w:val="ru-RU"/>
        </w:rPr>
      </w:pPr>
    </w:p>
    <w:p w:rsidR="00F95729" w:rsidRPr="00F95729" w:rsidRDefault="00F95729" w:rsidP="00F95729">
      <w:pPr>
        <w:pStyle w:val="Compact"/>
        <w:numPr>
          <w:ilvl w:val="0"/>
          <w:numId w:val="6"/>
        </w:numPr>
        <w:spacing w:before="0" w:after="0"/>
        <w:ind w:left="0" w:firstLine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Рекомендовали бы Вы данную медицинскую организацию для оказания медицинской помощи?</w:t>
      </w:r>
    </w:p>
    <w:p w:rsidR="00F95729" w:rsidRPr="00F95729" w:rsidRDefault="00F95729" w:rsidP="002C404C">
      <w:pPr>
        <w:pStyle w:val="FirstParagraph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да</w:t>
      </w:r>
      <w:r w:rsidR="002C404C">
        <w:rPr>
          <w:rFonts w:ascii="Times New Roman" w:hAnsi="Times New Roman" w:cs="Times New Roman"/>
          <w:sz w:val="22"/>
          <w:szCs w:val="28"/>
          <w:lang w:val="ru-RU"/>
        </w:rPr>
        <w:t xml:space="preserve">    </w:t>
      </w:r>
      <w:r w:rsidRPr="00F95729">
        <w:rPr>
          <w:rFonts w:ascii="Times New Roman" w:hAnsi="Times New Roman" w:cs="Times New Roman"/>
          <w:sz w:val="22"/>
          <w:szCs w:val="28"/>
          <w:lang w:val="ru-RU"/>
        </w:rPr>
        <w:t>2. нет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0. Удовлетворены ли Вы навигацией внутри медицинской организации (представлением информации о размещении кабинетов медицинских работников, лабораторных и диагностических подразделений, санитарн</w:t>
      </w:r>
      <w:proofErr w:type="gramStart"/>
      <w:r w:rsidRPr="00F95729">
        <w:rPr>
          <w:rFonts w:ascii="Times New Roman" w:hAnsi="Times New Roman" w:cs="Times New Roman"/>
          <w:sz w:val="22"/>
          <w:szCs w:val="28"/>
          <w:lang w:val="ru-RU"/>
        </w:rPr>
        <w:t>о-</w:t>
      </w:r>
      <w:proofErr w:type="gramEnd"/>
      <w:r w:rsidRPr="00F95729">
        <w:rPr>
          <w:rFonts w:ascii="Times New Roman" w:hAnsi="Times New Roman" w:cs="Times New Roman"/>
          <w:sz w:val="22"/>
          <w:szCs w:val="28"/>
          <w:lang w:val="ru-RU"/>
        </w:rPr>
        <w:t xml:space="preserve"> гигиенических помещений и др.)?</w:t>
      </w:r>
    </w:p>
    <w:p w:rsidR="00F95729" w:rsidRPr="00F95729" w:rsidRDefault="00F95729" w:rsidP="002C404C">
      <w:pPr>
        <w:pStyle w:val="FirstParagraph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да</w:t>
      </w:r>
      <w:r w:rsidR="002C404C">
        <w:rPr>
          <w:rFonts w:ascii="Times New Roman" w:hAnsi="Times New Roman" w:cs="Times New Roman"/>
          <w:sz w:val="22"/>
          <w:szCs w:val="28"/>
          <w:lang w:val="ru-RU"/>
        </w:rPr>
        <w:t xml:space="preserve">   </w:t>
      </w:r>
      <w:r w:rsidRPr="00F95729">
        <w:rPr>
          <w:rFonts w:ascii="Times New Roman" w:hAnsi="Times New Roman" w:cs="Times New Roman"/>
          <w:sz w:val="22"/>
          <w:szCs w:val="28"/>
          <w:lang w:val="ru-RU"/>
        </w:rPr>
        <w:t>2. нет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1. В целом Вы удовлетворены условиями оказания услуг в данной медицинской организации?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да      2. нет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2.Вы используете электронные сервисы для взаимодействия с данной медицинской организацией (электронное обращение, электронная почта, часто задаваемые вопросы, др.)?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нет (опрос завершен)</w:t>
      </w:r>
      <w:r w:rsidR="002C404C">
        <w:rPr>
          <w:rFonts w:ascii="Times New Roman" w:hAnsi="Times New Roman" w:cs="Times New Roman"/>
          <w:sz w:val="22"/>
          <w:szCs w:val="28"/>
          <w:lang w:val="ru-RU"/>
        </w:rPr>
        <w:t xml:space="preserve">       </w:t>
      </w:r>
      <w:bookmarkStart w:id="0" w:name="_GoBack"/>
      <w:bookmarkEnd w:id="0"/>
      <w:r w:rsidRPr="00F95729">
        <w:rPr>
          <w:rFonts w:ascii="Times New Roman" w:hAnsi="Times New Roman" w:cs="Times New Roman"/>
          <w:sz w:val="22"/>
          <w:szCs w:val="28"/>
          <w:lang w:val="ru-RU"/>
        </w:rPr>
        <w:t>2. да (перейти к вопросу 12.1.)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2.1. Вы удовлетворены отношением работников медицинской организации (доброжелательность, вежливость), которые с Вами взаимодействовали?</w:t>
      </w:r>
    </w:p>
    <w:p w:rsidR="00F95729" w:rsidRPr="00F95729" w:rsidRDefault="00F95729" w:rsidP="00F95729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1. да   2. нет</w:t>
      </w:r>
    </w:p>
    <w:p w:rsidR="00F95729" w:rsidRPr="00F95729" w:rsidRDefault="00F95729" w:rsidP="00F95729">
      <w:pPr>
        <w:pStyle w:val="a3"/>
        <w:spacing w:before="0" w:after="0"/>
        <w:jc w:val="center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>Мы благодарим Вас за участие!</w:t>
      </w:r>
    </w:p>
    <w:p w:rsidR="00F95729" w:rsidRPr="00F95729" w:rsidRDefault="00F95729" w:rsidP="00F95729">
      <w:pPr>
        <w:pStyle w:val="a3"/>
        <w:spacing w:before="0" w:after="0"/>
        <w:jc w:val="center"/>
        <w:rPr>
          <w:rFonts w:ascii="Times New Roman" w:hAnsi="Times New Roman" w:cs="Times New Roman"/>
          <w:sz w:val="22"/>
          <w:szCs w:val="28"/>
          <w:lang w:val="ru-RU"/>
        </w:rPr>
      </w:pPr>
      <w:r w:rsidRPr="00F95729">
        <w:rPr>
          <w:rFonts w:ascii="Times New Roman" w:hAnsi="Times New Roman" w:cs="Times New Roman"/>
          <w:sz w:val="22"/>
          <w:szCs w:val="28"/>
          <w:lang w:val="ru-RU"/>
        </w:rPr>
        <w:t xml:space="preserve">Если Вы хотите оставить предложения по работе данной медицинской организации, пожалуйста, напишите свои предложения: </w:t>
      </w:r>
    </w:p>
    <w:p w:rsidR="00B6155B" w:rsidRPr="00F95729" w:rsidRDefault="00B6155B">
      <w:pPr>
        <w:rPr>
          <w:sz w:val="20"/>
        </w:rPr>
      </w:pPr>
    </w:p>
    <w:sectPr w:rsidR="00B6155B" w:rsidRPr="00F95729" w:rsidSect="00F95729">
      <w:pgSz w:w="11907" w:h="16839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6B69D29"/>
    <w:multiLevelType w:val="multilevel"/>
    <w:tmpl w:val="B78E749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AA32E32"/>
    <w:multiLevelType w:val="multilevel"/>
    <w:tmpl w:val="E9E6DAC6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0D7A251"/>
    <w:multiLevelType w:val="multilevel"/>
    <w:tmpl w:val="52C4B82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80BED78"/>
    <w:multiLevelType w:val="multilevel"/>
    <w:tmpl w:val="D66EDB0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5C8527A3"/>
    <w:multiLevelType w:val="multilevel"/>
    <w:tmpl w:val="CBEC9EB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656E69BF"/>
    <w:multiLevelType w:val="multilevel"/>
    <w:tmpl w:val="3F06436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5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6">
    <w:abstractNumId w:val="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75C71"/>
    <w:rsid w:val="00175C71"/>
    <w:rsid w:val="002C404C"/>
    <w:rsid w:val="00B6155B"/>
    <w:rsid w:val="00F95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95729"/>
    <w:pPr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F95729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rsid w:val="00F95729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F95729"/>
  </w:style>
  <w:style w:type="paragraph" w:customStyle="1" w:styleId="Compact">
    <w:name w:val="Compact"/>
    <w:basedOn w:val="a3"/>
    <w:qFormat/>
    <w:rsid w:val="00F95729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95729"/>
    <w:pPr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F95729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rsid w:val="00F95729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F95729"/>
  </w:style>
  <w:style w:type="paragraph" w:customStyle="1" w:styleId="Compact">
    <w:name w:val="Compact"/>
    <w:basedOn w:val="a3"/>
    <w:qFormat/>
    <w:rsid w:val="00F95729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967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69</Words>
  <Characters>3818</Characters>
  <Application>Microsoft Office Word</Application>
  <DocSecurity>0</DocSecurity>
  <Lines>31</Lines>
  <Paragraphs>8</Paragraphs>
  <ScaleCrop>false</ScaleCrop>
  <Company/>
  <LinksUpToDate>false</LinksUpToDate>
  <CharactersWithSpaces>44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03-23T17:58:00Z</dcterms:created>
  <dcterms:modified xsi:type="dcterms:W3CDTF">2021-03-23T18:03:00Z</dcterms:modified>
</cp:coreProperties>
</file>